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1B7C397A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83F6D">
        <w:rPr>
          <w:rFonts w:ascii="Arial" w:hAnsi="Arial"/>
          <w:spacing w:val="0"/>
          <w:kern w:val="0"/>
          <w:sz w:val="24"/>
          <w:szCs w:val="24"/>
        </w:rPr>
        <w:t>1</w:t>
      </w:r>
      <w:r w:rsidR="00525610">
        <w:rPr>
          <w:rFonts w:ascii="Arial" w:hAnsi="Arial"/>
          <w:spacing w:val="0"/>
          <w:kern w:val="0"/>
          <w:sz w:val="24"/>
          <w:szCs w:val="24"/>
        </w:rPr>
        <w:t>6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0B964F5" w14:textId="77777777" w:rsidR="00685BB3" w:rsidRDefault="00685BB3" w:rsidP="00685BB3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5362D5DB" w14:textId="77777777" w:rsidR="00685BB3" w:rsidRPr="00022068" w:rsidRDefault="00685BB3" w:rsidP="00685BB3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11B31E02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F92F856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44DCB44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177BC93F" w14:textId="2C90E76E" w:rsidR="00685BB3" w:rsidRDefault="00685BB3" w:rsidP="00685BB3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B27E8D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A8325F9" w14:textId="77777777" w:rsidR="00B27E8D" w:rsidRDefault="00685BB3" w:rsidP="00B27E8D">
      <w:p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B27E8D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B27E8D"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066CC274" w14:textId="181D639C" w:rsidR="00685BB3" w:rsidRPr="00022068" w:rsidRDefault="00685BB3" w:rsidP="00B27E8D">
      <w:p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156C8282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7ED77FB1" w14:textId="77777777" w:rsidR="00685BB3" w:rsidRPr="00022068" w:rsidRDefault="00685BB3" w:rsidP="00685BB3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2C4AAF63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4837316C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86FC884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36C1FFB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2613CA95" w14:textId="4BC57091" w:rsidR="00685BB3" w:rsidRDefault="00685BB3" w:rsidP="00685BB3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B27E8D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04F8D45" w14:textId="77777777" w:rsidR="00685BB3" w:rsidRPr="00022068" w:rsidRDefault="00685BB3" w:rsidP="00685BB3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66EB736B" w14:textId="77777777" w:rsidR="00685BB3" w:rsidRPr="00022068" w:rsidRDefault="00685BB3" w:rsidP="00685BB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B6AADA8" w14:textId="77777777" w:rsidR="001227A2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6F01418D" w14:textId="77777777" w:rsidR="00685BB3" w:rsidRPr="00A16B28" w:rsidRDefault="00685BB3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0FD83C5D" w14:textId="1BB2A9BA" w:rsidR="00CE29AB" w:rsidRPr="00685BB3" w:rsidRDefault="001227A2" w:rsidP="00685BB3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5AF04A80" w14:textId="01089424" w:rsidR="00861C4C" w:rsidRPr="00815630" w:rsidRDefault="00F06FC1" w:rsidP="00815630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815630">
        <w:rPr>
          <w:rFonts w:ascii="Arial" w:hAnsi="Arial" w:cs="Arial"/>
          <w:sz w:val="20"/>
          <w:szCs w:val="20"/>
          <w:lang w:eastAsia="en-US"/>
        </w:rPr>
        <w:t>spočívající v zajištění kapacit IT odborník</w:t>
      </w:r>
      <w:r w:rsidR="00CE6543" w:rsidRPr="00815630">
        <w:rPr>
          <w:rFonts w:ascii="Arial" w:hAnsi="Arial" w:cs="Arial"/>
          <w:sz w:val="20"/>
          <w:szCs w:val="20"/>
          <w:lang w:eastAsia="en-US"/>
        </w:rPr>
        <w:t xml:space="preserve">a </w:t>
      </w:r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(Datového analytika) pro realizaci implementačních služeb pro projekt Data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Warehouse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(DWH), který se bude podílet na stavbě, provozu a uživatelském používání datového skladu, který bude integrovat data agendových systémů s cílem zajistit reporting a analytiku nad daty MPSV. DWH se nachází v Azure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Databricks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a jako reportovací nástroj se používá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. Datový analytik se bude podílet na tvorbě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managerského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informačního systému, který využívá na moderní reportingové a analytické nástroje v rámci platformy DWH a dalších kolaborujících BI nástrojů jako jsou </w:t>
      </w:r>
      <w:proofErr w:type="spellStart"/>
      <w:r w:rsidR="00471968" w:rsidRPr="00815630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nebo nástroje pro tvorbu statistických modelů</w:t>
      </w:r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471968" w:rsidRPr="00815630">
        <w:rPr>
          <w:rFonts w:ascii="Arial" w:hAnsi="Arial" w:cs="Arial"/>
          <w:sz w:val="20"/>
          <w:szCs w:val="20"/>
          <w:lang w:eastAsia="en-US"/>
        </w:rPr>
        <w:t xml:space="preserve"> </w:t>
      </w:r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Data analytik bude zodpovědný za přípravu dat pomocí SQL v rámci datového skladu a vizualizací dat pomocí </w:t>
      </w:r>
      <w:proofErr w:type="spellStart"/>
      <w:r w:rsidR="00861C4C" w:rsidRPr="00815630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861C4C" w:rsidRPr="00815630">
        <w:rPr>
          <w:rFonts w:ascii="Arial" w:hAnsi="Arial" w:cs="Arial"/>
          <w:sz w:val="20"/>
          <w:szCs w:val="20"/>
          <w:lang w:eastAsia="en-US"/>
        </w:rPr>
        <w:t>, bude vytvářet pokročilé vizualizace v </w:t>
      </w:r>
      <w:proofErr w:type="spellStart"/>
      <w:r w:rsidR="00861C4C" w:rsidRPr="00815630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, komunikovat s odbornými sekcemi zadavatele, pro jejichž potřeby tyto vizualizace/reporty </w:t>
      </w:r>
      <w:proofErr w:type="gramStart"/>
      <w:r w:rsidR="00861C4C" w:rsidRPr="00815630">
        <w:rPr>
          <w:rFonts w:ascii="Arial" w:hAnsi="Arial" w:cs="Arial"/>
          <w:sz w:val="20"/>
          <w:szCs w:val="20"/>
          <w:lang w:eastAsia="en-US"/>
        </w:rPr>
        <w:t>vytváří</w:t>
      </w:r>
      <w:proofErr w:type="gramEnd"/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, připravovat data pomocí SQL a úlohy </w:t>
      </w:r>
      <w:proofErr w:type="spellStart"/>
      <w:r w:rsidR="00861C4C" w:rsidRPr="00815630">
        <w:rPr>
          <w:rFonts w:ascii="Arial" w:hAnsi="Arial" w:cs="Arial"/>
          <w:sz w:val="20"/>
          <w:szCs w:val="20"/>
          <w:lang w:eastAsia="en-US"/>
        </w:rPr>
        <w:t>prototypovat</w:t>
      </w:r>
      <w:proofErr w:type="spellEnd"/>
      <w:r w:rsidR="00861C4C" w:rsidRPr="00815630">
        <w:rPr>
          <w:rFonts w:ascii="Arial" w:hAnsi="Arial" w:cs="Arial"/>
          <w:sz w:val="20"/>
          <w:szCs w:val="20"/>
          <w:lang w:eastAsia="en-US"/>
        </w:rPr>
        <w:t xml:space="preserve"> a postupně převádět do produkčního prostředí </w:t>
      </w:r>
      <w:r w:rsidR="00CE6543" w:rsidRPr="00815630">
        <w:rPr>
          <w:rFonts w:ascii="Arial" w:hAnsi="Arial" w:cs="Arial"/>
          <w:sz w:val="20"/>
          <w:szCs w:val="20"/>
          <w:lang w:eastAsia="en-US"/>
        </w:rPr>
        <w:t>(dále</w:t>
      </w:r>
      <w:r w:rsidR="00CE6543" w:rsidRPr="00815630">
        <w:rPr>
          <w:rFonts w:ascii="Arial" w:hAnsi="Arial" w:cs="Arial"/>
          <w:sz w:val="20"/>
          <w:szCs w:val="20"/>
        </w:rPr>
        <w:t xml:space="preserve"> jen „</w:t>
      </w:r>
      <w:r w:rsidR="00CE6543" w:rsidRPr="00815630">
        <w:rPr>
          <w:rFonts w:ascii="Arial" w:hAnsi="Arial" w:cs="Arial"/>
          <w:b/>
          <w:bCs/>
          <w:sz w:val="20"/>
          <w:szCs w:val="20"/>
        </w:rPr>
        <w:t>Služby</w:t>
      </w:r>
      <w:r w:rsidR="00CE6543" w:rsidRPr="00815630">
        <w:rPr>
          <w:rFonts w:ascii="Arial" w:hAnsi="Arial" w:cs="Arial"/>
          <w:sz w:val="20"/>
          <w:szCs w:val="20"/>
        </w:rPr>
        <w:t>“)</w:t>
      </w:r>
      <w:r w:rsidR="00DF49E1" w:rsidRPr="00815630">
        <w:rPr>
          <w:rFonts w:ascii="Arial" w:hAnsi="Arial" w:cs="Arial"/>
          <w:sz w:val="20"/>
          <w:szCs w:val="20"/>
        </w:rPr>
        <w:t>.</w:t>
      </w:r>
    </w:p>
    <w:p w14:paraId="40DDFAB1" w14:textId="548FC5ED" w:rsidR="00683F6D" w:rsidRPr="00DF49E1" w:rsidRDefault="00683F6D" w:rsidP="00574E5E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4AC39196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CE6543" w:rsidRPr="4AC39196">
        <w:rPr>
          <w:rFonts w:ascii="Arial" w:hAnsi="Arial" w:cs="Arial"/>
          <w:sz w:val="20"/>
          <w:szCs w:val="20"/>
          <w:lang w:eastAsia="en-US"/>
        </w:rPr>
        <w:t>Služby</w:t>
      </w:r>
      <w:r w:rsidRPr="4AC39196">
        <w:rPr>
          <w:rFonts w:ascii="Arial" w:hAnsi="Arial" w:cs="Arial"/>
          <w:sz w:val="20"/>
          <w:szCs w:val="20"/>
          <w:lang w:eastAsia="en-US"/>
        </w:rPr>
        <w:t xml:space="preserve"> osobou na pozici </w:t>
      </w:r>
      <w:r w:rsidR="00471968" w:rsidRPr="4AC39196">
        <w:rPr>
          <w:rFonts w:ascii="Arial" w:hAnsi="Arial" w:cs="Arial"/>
          <w:sz w:val="20"/>
          <w:szCs w:val="20"/>
          <w:lang w:eastAsia="en-US"/>
        </w:rPr>
        <w:t>Datový analytik</w:t>
      </w:r>
      <w:r w:rsidRPr="4AC39196">
        <w:rPr>
          <w:rFonts w:ascii="Arial" w:hAnsi="Arial" w:cs="Arial"/>
          <w:sz w:val="20"/>
          <w:szCs w:val="20"/>
          <w:lang w:eastAsia="en-US"/>
        </w:rPr>
        <w:t xml:space="preserve"> s maximálním rozsahem 2</w:t>
      </w:r>
      <w:r w:rsidR="005A648A" w:rsidRPr="4AC39196">
        <w:rPr>
          <w:rFonts w:ascii="Arial" w:hAnsi="Arial" w:cs="Arial"/>
          <w:sz w:val="20"/>
          <w:szCs w:val="20"/>
          <w:lang w:eastAsia="en-US"/>
        </w:rPr>
        <w:t>4</w:t>
      </w:r>
      <w:r w:rsidRPr="4AC39196">
        <w:rPr>
          <w:rFonts w:ascii="Arial" w:hAnsi="Arial" w:cs="Arial"/>
          <w:sz w:val="20"/>
          <w:szCs w:val="20"/>
          <w:lang w:eastAsia="en-US"/>
        </w:rPr>
        <w:t>0 člověkodnů (MD) – 1 FTE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45CA266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</w:t>
      </w:r>
      <w:r w:rsidR="00512131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ředstavuj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1C1E7CB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5364D7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1C4BC175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685BB3">
        <w:rPr>
          <w:rFonts w:ascii="Arial" w:hAnsi="Arial" w:cs="Arial"/>
          <w:sz w:val="20"/>
          <w:szCs w:val="20"/>
        </w:rPr>
        <w:t xml:space="preserve">2 640 </w:t>
      </w:r>
      <w:r w:rsidR="00685BB3" w:rsidRPr="00685BB3">
        <w:rPr>
          <w:rFonts w:ascii="Arial" w:hAnsi="Arial" w:cs="Arial"/>
          <w:sz w:val="20"/>
          <w:szCs w:val="20"/>
        </w:rPr>
        <w:t>000</w:t>
      </w:r>
      <w:r w:rsidRPr="00685BB3">
        <w:rPr>
          <w:rFonts w:ascii="Arial" w:hAnsi="Arial" w:cs="Arial"/>
          <w:sz w:val="20"/>
          <w:szCs w:val="20"/>
        </w:rPr>
        <w:t>,- Kč bez</w:t>
      </w:r>
      <w:r w:rsidRPr="00407C33">
        <w:rPr>
          <w:rFonts w:ascii="Arial" w:hAnsi="Arial" w:cs="Arial"/>
          <w:sz w:val="20"/>
          <w:szCs w:val="20"/>
        </w:rPr>
        <w:t xml:space="preserve"> DPH.</w:t>
      </w:r>
      <w:bookmarkEnd w:id="16"/>
    </w:p>
    <w:p w14:paraId="7404C6B4" w14:textId="7A91D54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517701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CD4A760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574E5E">
        <w:rPr>
          <w:rFonts w:ascii="Arial" w:hAnsi="Arial" w:cs="Arial"/>
          <w:sz w:val="20"/>
          <w:szCs w:val="20"/>
          <w:lang w:eastAsia="en-US"/>
        </w:rPr>
        <w:t>1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24924D1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685BB3" w14:paraId="7ACF579C" w14:textId="77777777" w:rsidTr="002571E6">
        <w:trPr>
          <w:jc w:val="center"/>
        </w:trPr>
        <w:tc>
          <w:tcPr>
            <w:tcW w:w="4535" w:type="dxa"/>
          </w:tcPr>
          <w:p w14:paraId="4F9ED111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1AC75917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6CB17EA6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054A874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685BB3" w14:paraId="4043EBB3" w14:textId="77777777" w:rsidTr="002571E6">
        <w:trPr>
          <w:jc w:val="center"/>
        </w:trPr>
        <w:tc>
          <w:tcPr>
            <w:tcW w:w="4535" w:type="dxa"/>
          </w:tcPr>
          <w:p w14:paraId="7F60E40B" w14:textId="77777777" w:rsidR="00685BB3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43197B3F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439A0677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6F6D043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____________________________________</w:t>
            </w:r>
          </w:p>
          <w:p w14:paraId="45A04353" w14:textId="77777777" w:rsidR="00685BB3" w:rsidRPr="007F190E" w:rsidRDefault="00685BB3" w:rsidP="002571E6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3043AEB4" w14:textId="77777777" w:rsidR="00685BB3" w:rsidRPr="00E07D66" w:rsidRDefault="00685BB3" w:rsidP="002571E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2F920A48" w14:textId="77777777" w:rsidR="00685BB3" w:rsidRPr="007F190E" w:rsidRDefault="00685BB3" w:rsidP="002571E6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7F190E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535" w:type="dxa"/>
          </w:tcPr>
          <w:p w14:paraId="10A12C4C" w14:textId="77777777" w:rsidR="00685BB3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22D25AC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90AE497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1F05C08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5D077D50" w14:textId="77777777" w:rsidR="00685BB3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035F612C" w14:textId="77777777" w:rsidR="00685BB3" w:rsidRPr="007F190E" w:rsidRDefault="00685BB3" w:rsidP="002571E6">
            <w:pPr>
              <w:pStyle w:val="RLdajeosmluvnstran"/>
              <w:keepNext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Pavel Wimmer, jednatel</w:t>
            </w:r>
          </w:p>
          <w:p w14:paraId="7D1F992A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85BB3" w14:paraId="051C3637" w14:textId="77777777" w:rsidTr="002571E6">
        <w:trPr>
          <w:jc w:val="center"/>
        </w:trPr>
        <w:tc>
          <w:tcPr>
            <w:tcW w:w="4535" w:type="dxa"/>
          </w:tcPr>
          <w:p w14:paraId="08B60D38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B25D2FE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85BB3" w14:paraId="02A2D13D" w14:textId="77777777" w:rsidTr="002571E6">
        <w:trPr>
          <w:jc w:val="center"/>
        </w:trPr>
        <w:tc>
          <w:tcPr>
            <w:tcW w:w="4535" w:type="dxa"/>
          </w:tcPr>
          <w:p w14:paraId="26588A96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DC97595" w14:textId="77777777" w:rsidR="00685BB3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4B0ADD9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290A13B5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685BB3" w14:paraId="6EB13A9D" w14:textId="77777777" w:rsidTr="002571E6">
        <w:trPr>
          <w:jc w:val="center"/>
        </w:trPr>
        <w:tc>
          <w:tcPr>
            <w:tcW w:w="4535" w:type="dxa"/>
          </w:tcPr>
          <w:p w14:paraId="3B41B367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28C50A2" w14:textId="77777777" w:rsidR="00685BB3" w:rsidRPr="007F190E" w:rsidRDefault="00685BB3" w:rsidP="002571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BFE3C01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350D472" w14:textId="77777777" w:rsidR="00685BB3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EF2EA56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814C5AC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4FF04EFF" w14:textId="77777777" w:rsidR="00685BB3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51135BAF" w14:textId="77777777" w:rsidR="00685BB3" w:rsidRPr="007F190E" w:rsidRDefault="00685BB3" w:rsidP="002571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Ondřej Dvořák, Ph.D., 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547"/>
        <w:gridCol w:w="3128"/>
        <w:gridCol w:w="1631"/>
        <w:gridCol w:w="1761"/>
      </w:tblGrid>
      <w:tr w:rsidR="00DF5402" w:rsidRPr="00A5360B" w14:paraId="67EB180C" w14:textId="11127166" w:rsidTr="008A15D7">
        <w:trPr>
          <w:trHeight w:val="5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761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763869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594AF7" w:rsidRPr="00A5360B" w14:paraId="78DAC718" w14:textId="77777777" w:rsidTr="008A15D7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069D18D8" w14:textId="201AA9B0" w:rsidR="00594AF7" w:rsidRPr="00594AF7" w:rsidRDefault="00471968" w:rsidP="008A15D7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Datový analytik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14EB1EF5" w:rsidR="00594AF7" w:rsidRPr="002224C8" w:rsidRDefault="00B27E8D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61130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594AF7" w:rsidRPr="00BB2C2E" w:rsidRDefault="00594AF7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761" w:type="dxa"/>
            <w:shd w:val="clear" w:color="auto" w:fill="auto"/>
            <w:vAlign w:val="center"/>
          </w:tcPr>
          <w:p w14:paraId="707FFB5B" w14:textId="17713524" w:rsidR="00594AF7" w:rsidRPr="002224C8" w:rsidRDefault="00685BB3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685BB3">
              <w:rPr>
                <w:rFonts w:ascii="Arial" w:hAnsi="Arial" w:cs="Arial"/>
                <w:sz w:val="20"/>
                <w:szCs w:val="22"/>
              </w:rPr>
              <w:t>1</w:t>
            </w:r>
            <w:r>
              <w:rPr>
                <w:rFonts w:ascii="Arial" w:hAnsi="Arial" w:cs="Arial"/>
                <w:sz w:val="20"/>
                <w:szCs w:val="22"/>
              </w:rPr>
              <w:t>1</w:t>
            </w:r>
            <w:r w:rsidRPr="00685BB3">
              <w:rPr>
                <w:rFonts w:ascii="Arial" w:hAnsi="Arial" w:cs="Arial"/>
                <w:sz w:val="20"/>
                <w:szCs w:val="22"/>
              </w:rPr>
              <w:t>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C8D94" w14:textId="77777777" w:rsidR="00556C5C" w:rsidRDefault="00556C5C">
      <w:r>
        <w:separator/>
      </w:r>
    </w:p>
  </w:endnote>
  <w:endnote w:type="continuationSeparator" w:id="0">
    <w:p w14:paraId="303FF1EF" w14:textId="77777777" w:rsidR="00556C5C" w:rsidRDefault="00556C5C">
      <w:r>
        <w:continuationSeparator/>
      </w:r>
    </w:p>
  </w:endnote>
  <w:endnote w:type="continuationNotice" w:id="1">
    <w:p w14:paraId="1826497B" w14:textId="77777777" w:rsidR="00556C5C" w:rsidRDefault="00556C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1F359" w14:textId="77777777" w:rsidR="00556C5C" w:rsidRDefault="00556C5C">
      <w:r>
        <w:separator/>
      </w:r>
    </w:p>
  </w:footnote>
  <w:footnote w:type="continuationSeparator" w:id="0">
    <w:p w14:paraId="42303BEF" w14:textId="77777777" w:rsidR="00556C5C" w:rsidRDefault="00556C5C">
      <w:r>
        <w:continuationSeparator/>
      </w:r>
    </w:p>
  </w:footnote>
  <w:footnote w:type="continuationNotice" w:id="1">
    <w:p w14:paraId="4F5A8AF6" w14:textId="77777777" w:rsidR="00556C5C" w:rsidRDefault="00556C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76" type="#_x0000_t75" style="width:183pt;height:140.25pt" o:bullet="t">
        <v:imagedata r:id="rId1" o:title=""/>
      </v:shape>
    </w:pict>
  </w:numPicBullet>
  <w:numPicBullet w:numPicBulletId="1">
    <w:pict>
      <v:shape id="_x0000_i1177" type="#_x0000_t75" style="width:12pt;height:12pt" o:bullet="t">
        <v:imagedata r:id="rId2" o:title=""/>
      </v:shape>
    </w:pict>
  </w:numPicBullet>
  <w:numPicBullet w:numPicBulletId="2">
    <w:pict>
      <v:shape id="_x0000_i1178" type="#_x0000_t75" style="width:9pt;height:9pt" o:bullet="t">
        <v:imagedata r:id="rId3" o:title=""/>
      </v:shape>
    </w:pict>
  </w:numPicBullet>
  <w:numPicBullet w:numPicBulletId="3">
    <w:pict>
      <v:shape id="_x0000_i1179" type="#_x0000_t75" style="width:9pt;height:9pt" o:bullet="t">
        <v:imagedata r:id="rId4" o:title=""/>
      </v:shape>
    </w:pict>
  </w:numPicBullet>
  <w:numPicBullet w:numPicBulletId="4">
    <w:pict>
      <v:shape id="_x0000_i118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8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0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1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7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8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9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0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1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2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5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6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7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8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9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1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2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4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7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9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0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2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4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6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7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8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9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7"/>
  </w:num>
  <w:num w:numId="2" w16cid:durableId="250742039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6"/>
  </w:num>
  <w:num w:numId="5" w16cid:durableId="1600867120">
    <w:abstractNumId w:val="19"/>
  </w:num>
  <w:num w:numId="6" w16cid:durableId="949317791">
    <w:abstractNumId w:val="15"/>
  </w:num>
  <w:num w:numId="7" w16cid:durableId="294872119">
    <w:abstractNumId w:val="44"/>
  </w:num>
  <w:num w:numId="8" w16cid:durableId="2060742888">
    <w:abstractNumId w:val="56"/>
  </w:num>
  <w:num w:numId="9" w16cid:durableId="745686164">
    <w:abstractNumId w:val="38"/>
  </w:num>
  <w:num w:numId="10" w16cid:durableId="1645768299">
    <w:abstractNumId w:val="29"/>
  </w:num>
  <w:num w:numId="11" w16cid:durableId="10037740">
    <w:abstractNumId w:val="25"/>
  </w:num>
  <w:num w:numId="12" w16cid:durableId="409543295">
    <w:abstractNumId w:val="41"/>
  </w:num>
  <w:num w:numId="13" w16cid:durableId="654459808">
    <w:abstractNumId w:val="40"/>
  </w:num>
  <w:num w:numId="14" w16cid:durableId="463155709">
    <w:abstractNumId w:val="11"/>
  </w:num>
  <w:num w:numId="15" w16cid:durableId="2120103895">
    <w:abstractNumId w:val="50"/>
  </w:num>
  <w:num w:numId="16" w16cid:durableId="252393947">
    <w:abstractNumId w:val="17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7"/>
  </w:num>
  <w:num w:numId="21" w16cid:durableId="106316517">
    <w:abstractNumId w:val="45"/>
  </w:num>
  <w:num w:numId="22" w16cid:durableId="1418865306">
    <w:abstractNumId w:val="49"/>
  </w:num>
  <w:num w:numId="23" w16cid:durableId="770664537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20"/>
  </w:num>
  <w:num w:numId="27" w16cid:durableId="173426749">
    <w:abstractNumId w:val="48"/>
  </w:num>
  <w:num w:numId="28" w16cid:durableId="758210841">
    <w:abstractNumId w:val="54"/>
  </w:num>
  <w:num w:numId="29" w16cid:durableId="359165940">
    <w:abstractNumId w:val="55"/>
  </w:num>
  <w:num w:numId="30" w16cid:durableId="2027823902">
    <w:abstractNumId w:val="30"/>
  </w:num>
  <w:num w:numId="31" w16cid:durableId="1480613658">
    <w:abstractNumId w:val="43"/>
  </w:num>
  <w:num w:numId="32" w16cid:durableId="112411444">
    <w:abstractNumId w:val="52"/>
  </w:num>
  <w:num w:numId="33" w16cid:durableId="1384864722">
    <w:abstractNumId w:val="42"/>
  </w:num>
  <w:num w:numId="34" w16cid:durableId="1364398714">
    <w:abstractNumId w:val="36"/>
  </w:num>
  <w:num w:numId="35" w16cid:durableId="1414161201">
    <w:abstractNumId w:val="6"/>
  </w:num>
  <w:num w:numId="36" w16cid:durableId="900405738">
    <w:abstractNumId w:val="21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3"/>
  </w:num>
  <w:num w:numId="40" w16cid:durableId="121701034">
    <w:abstractNumId w:val="7"/>
  </w:num>
  <w:num w:numId="41" w16cid:durableId="782190033">
    <w:abstractNumId w:val="32"/>
  </w:num>
  <w:num w:numId="42" w16cid:durableId="79330020">
    <w:abstractNumId w:val="26"/>
  </w:num>
  <w:num w:numId="43" w16cid:durableId="936643173">
    <w:abstractNumId w:val="59"/>
  </w:num>
  <w:num w:numId="44" w16cid:durableId="932325692">
    <w:abstractNumId w:val="18"/>
  </w:num>
  <w:num w:numId="45" w16cid:durableId="561913590">
    <w:abstractNumId w:val="5"/>
  </w:num>
  <w:num w:numId="46" w16cid:durableId="861821656">
    <w:abstractNumId w:val="33"/>
  </w:num>
  <w:num w:numId="47" w16cid:durableId="1609387607">
    <w:abstractNumId w:val="47"/>
  </w:num>
  <w:num w:numId="48" w16cid:durableId="15537322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3"/>
  </w:num>
  <w:num w:numId="50" w16cid:durableId="933439668">
    <w:abstractNumId w:val="28"/>
  </w:num>
  <w:num w:numId="51" w16cid:durableId="510222785">
    <w:abstractNumId w:val="39"/>
  </w:num>
  <w:num w:numId="52" w16cid:durableId="908535363">
    <w:abstractNumId w:val="12"/>
  </w:num>
  <w:num w:numId="53" w16cid:durableId="2147159868">
    <w:abstractNumId w:val="34"/>
  </w:num>
  <w:num w:numId="54" w16cid:durableId="1777947227">
    <w:abstractNumId w:val="58"/>
  </w:num>
  <w:num w:numId="55" w16cid:durableId="823737311">
    <w:abstractNumId w:val="24"/>
  </w:num>
  <w:num w:numId="56" w16cid:durableId="1322083425">
    <w:abstractNumId w:val="14"/>
  </w:num>
  <w:num w:numId="57" w16cid:durableId="489835928">
    <w:abstractNumId w:val="31"/>
  </w:num>
  <w:num w:numId="58" w16cid:durableId="821657201">
    <w:abstractNumId w:val="27"/>
  </w:num>
  <w:num w:numId="59" w16cid:durableId="1519537922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8"/>
  </w:num>
  <w:num w:numId="61" w16cid:durableId="1366054218">
    <w:abstractNumId w:val="2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4E5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5BB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64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27E8D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67FF1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  <w:rsid w:val="4AC39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4947269-d457-4f32-8da8-b688681722aa"/>
    <ds:schemaRef ds:uri="de994c9b-0281-4d00-9fe8-d39a2f856ba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BD1648-E387-476E-A2D8-DEBA1E63C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66</Words>
  <Characters>6811</Characters>
  <Application>Microsoft Office Word</Application>
  <DocSecurity>0</DocSecurity>
  <Lines>56</Lines>
  <Paragraphs>15</Paragraphs>
  <ScaleCrop>false</ScaleCrop>
  <Company/>
  <LinksUpToDate>false</LinksUpToDate>
  <CharactersWithSpaces>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5</cp:revision>
  <cp:lastPrinted>2024-06-10T11:59:00Z</cp:lastPrinted>
  <dcterms:created xsi:type="dcterms:W3CDTF">2024-03-11T14:22:00Z</dcterms:created>
  <dcterms:modified xsi:type="dcterms:W3CDTF">2024-07-12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